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19</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Heading3"/>
      </w:pPr>
      <w:bookmarkStart w:id="24" w:name="exercise-2.3"/>
      <w:bookmarkEnd w:id="24"/>
      <w:r>
        <w:t xml:space="preserve">Exercise 2.3</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1"/>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2"/>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3"/>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4"/>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db2f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84860f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9e4462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c3d75f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e6d830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19</dcterms:created>
  <dcterms:modified xsi:type="dcterms:W3CDTF">2015-11-19</dcterms:modified>
</cp:coreProperties>
</file>